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DC3B7" w14:textId="2643938E" w:rsidR="007B34F9" w:rsidRDefault="008D31E2" w:rsidP="008D31E2">
      <w:pPr>
        <w:pStyle w:val="Title"/>
      </w:pPr>
      <w:r>
        <w:t>Exercises</w:t>
      </w:r>
    </w:p>
    <w:p w14:paraId="675969DD" w14:textId="5F87D749" w:rsidR="00C45D27" w:rsidRDefault="0001347F" w:rsidP="0001347F">
      <w:pPr>
        <w:pStyle w:val="Heading1"/>
      </w:pPr>
      <w:r>
        <w:t>Digital to Analog Converter</w:t>
      </w:r>
    </w:p>
    <w:p w14:paraId="20130F03" w14:textId="77777777" w:rsidR="00D54E70" w:rsidRDefault="00D54E70" w:rsidP="00D54E70">
      <w:pPr>
        <w:pStyle w:val="MyNumberedList"/>
      </w:pPr>
      <w:r>
        <w:t>Consider a 12-bit DAC with a reference voltage of 3.3 V. What input code will result in an output of 1.43 V?</w:t>
      </w:r>
    </w:p>
    <w:p w14:paraId="1633B0CC" w14:textId="77777777" w:rsidR="00D54E70" w:rsidRDefault="00D54E70" w:rsidP="00D54E70">
      <w:pPr>
        <w:pStyle w:val="MyAnswer"/>
      </w:pPr>
      <w:r>
        <w:t xml:space="preserve">Bits = 12, </w:t>
      </w:r>
      <w:proofErr w:type="spellStart"/>
      <w:r>
        <w:t>Vref</w:t>
      </w:r>
      <w:proofErr w:type="spellEnd"/>
      <w:r>
        <w:t xml:space="preserve"> = 3.3 V, </w:t>
      </w:r>
      <w:proofErr w:type="spellStart"/>
      <w:r>
        <w:t>Vout</w:t>
      </w:r>
      <w:proofErr w:type="spellEnd"/>
      <w:r>
        <w:t xml:space="preserve"> = 1.43</w:t>
      </w:r>
    </w:p>
    <w:p w14:paraId="58123941" w14:textId="77777777" w:rsidR="00D54E70" w:rsidRDefault="00D54E70" w:rsidP="00D54E70">
      <w:pPr>
        <w:pStyle w:val="MyAnswer"/>
      </w:pPr>
      <m:oMathPara>
        <m:oMath>
          <m:r>
            <w:rPr>
              <w:rFonts w:ascii="Cambria Math" w:hAnsi="Cambria Math"/>
            </w:rPr>
            <m:t>Code</m:t>
          </m:r>
          <m:r>
            <m:rPr>
              <m:sty m:val="p"/>
            </m:rPr>
            <w:rPr>
              <w:rFonts w:ascii="Cambria Math" w:hAnsi="Cambria Math"/>
            </w:rPr>
            <m:t xml:space="preserve"> =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out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ef</m:t>
                      </m:r>
                    </m:sub>
                  </m:sSub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bits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1</m:t>
                  </m:r>
                </m:e>
              </m:d>
            </m:e>
          </m:d>
          <m:r>
            <w:rPr>
              <w:rFonts w:ascii="Cambria Math" w:hAnsi="Cambria Math"/>
            </w:rPr>
            <m:t>=1775</m:t>
          </m:r>
        </m:oMath>
      </m:oMathPara>
    </w:p>
    <w:p w14:paraId="4E2B66D4" w14:textId="77777777" w:rsidR="00D54E70" w:rsidRDefault="00D54E70" w:rsidP="00D54E70">
      <w:pPr>
        <w:pStyle w:val="MyNumberedList"/>
      </w:pPr>
      <w:r>
        <w:t>Consider a 10-bit DAC with a reference voltage of 2.7 V. Given that the input code is 0x104, what is the output voltage?</w:t>
      </w:r>
      <w:r w:rsidRPr="000061AF">
        <w:t xml:space="preserve"> </w:t>
      </w:r>
    </w:p>
    <w:p w14:paraId="7214A249" w14:textId="77777777" w:rsidR="00D54E70" w:rsidRDefault="00D54E70" w:rsidP="00D54E70">
      <w:pPr>
        <w:pStyle w:val="MyAnswer"/>
      </w:pPr>
      <w:r>
        <w:t xml:space="preserve">Bits = 12, </w:t>
      </w:r>
      <w:proofErr w:type="spellStart"/>
      <w:r>
        <w:t>Vref</w:t>
      </w:r>
      <w:proofErr w:type="spellEnd"/>
      <w:r>
        <w:t xml:space="preserve"> = 2.7 V, Code = 0x104 = </w:t>
      </w:r>
      <w:r w:rsidRPr="000061AF">
        <w:t>260</w:t>
      </w:r>
    </w:p>
    <w:p w14:paraId="1CA2D178" w14:textId="77777777" w:rsidR="00D54E70" w:rsidRDefault="00D54E70" w:rsidP="00D54E70">
      <w:pPr>
        <w:pStyle w:val="MyAnsw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u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ref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Code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bits</m:t>
                  </m:r>
                </m:sup>
              </m:sSup>
              <m:r>
                <w:rPr>
                  <w:rFonts w:ascii="Cambria Math" w:hAnsi="Cambria Math"/>
                </w:rPr>
                <m:t>-1</m:t>
              </m:r>
            </m:den>
          </m:f>
          <m:r>
            <w:rPr>
              <w:rFonts w:ascii="Cambria Math" w:hAnsi="Cambria Math"/>
            </w:rPr>
            <m:t>=0.686 V</m:t>
          </m:r>
        </m:oMath>
      </m:oMathPara>
    </w:p>
    <w:p w14:paraId="2D4AA151" w14:textId="77777777" w:rsidR="00D54E70" w:rsidRDefault="00D54E70" w:rsidP="00D54E70">
      <w:pPr>
        <w:pStyle w:val="MyNumberedList"/>
      </w:pPr>
      <w:r>
        <w:t>What is the output voltage resolution of an 8-bit DAC with a reference voltage of 3.0 V?</w:t>
      </w:r>
      <w:r w:rsidRPr="00A96C67">
        <w:t xml:space="preserve"> </w:t>
      </w:r>
    </w:p>
    <w:p w14:paraId="231B6729" w14:textId="77777777" w:rsidR="00D54E70" w:rsidRDefault="00D54E70" w:rsidP="00D54E70">
      <w:pPr>
        <w:pStyle w:val="MyAnswer"/>
      </w:pPr>
      <w:r>
        <w:t xml:space="preserve">Bits = 8, </w:t>
      </w:r>
      <w:proofErr w:type="spellStart"/>
      <w:r>
        <w:t>Vref</w:t>
      </w:r>
      <w:proofErr w:type="spellEnd"/>
      <w:r>
        <w:t xml:space="preserve"> = 3.0 V</w:t>
      </w:r>
    </w:p>
    <w:p w14:paraId="6D51555A" w14:textId="77777777" w:rsidR="00D54E70" w:rsidRDefault="00D54E70" w:rsidP="00D54E70">
      <w:pPr>
        <w:pStyle w:val="MyAnsw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re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bits</m:t>
                  </m:r>
                </m:sup>
              </m:sSup>
            </m:den>
          </m:f>
          <m:r>
            <w:rPr>
              <w:rFonts w:ascii="Cambria Math" w:hAnsi="Cambria Math"/>
            </w:rPr>
            <m:t>=11.7 mV</m:t>
          </m:r>
        </m:oMath>
      </m:oMathPara>
    </w:p>
    <w:p w14:paraId="795AF35E" w14:textId="3A634C19" w:rsidR="0001347F" w:rsidRDefault="00D54E70" w:rsidP="00D54E70">
      <w:pPr>
        <w:pStyle w:val="Heading1"/>
      </w:pPr>
      <w:r>
        <w:t>Analog to Digital Converter</w:t>
      </w:r>
    </w:p>
    <w:p w14:paraId="23C49B29" w14:textId="77777777" w:rsidR="00885256" w:rsidRDefault="00885256" w:rsidP="00885256">
      <w:pPr>
        <w:pStyle w:val="MyNumberedList"/>
      </w:pPr>
      <w:r>
        <w:t>Consider a 12-bit ADC with a reference voltage of 3.3 V operating in single-ended mode. Given an input voltage of 0.92 V, what will the output code be?</w:t>
      </w:r>
      <w:r w:rsidRPr="00AB189C">
        <w:t xml:space="preserve"> </w:t>
      </w:r>
    </w:p>
    <w:p w14:paraId="4881498A" w14:textId="77777777" w:rsidR="00885256" w:rsidRDefault="00885256" w:rsidP="00885256">
      <w:pPr>
        <w:pStyle w:val="MyAnswer"/>
      </w:pPr>
      <w:r>
        <w:t xml:space="preserve">Bits = 12, </w:t>
      </w:r>
      <w:proofErr w:type="spellStart"/>
      <w:r>
        <w:t>Vref</w:t>
      </w:r>
      <w:proofErr w:type="spellEnd"/>
      <w:r>
        <w:t xml:space="preserve"> = 3.3 V, Vin = 0.92 V</w:t>
      </w:r>
    </w:p>
    <w:p w14:paraId="22EEFE37" w14:textId="77777777" w:rsidR="00885256" w:rsidRDefault="00885256" w:rsidP="00885256">
      <w:pPr>
        <w:pStyle w:val="MyAnswer"/>
      </w:pPr>
      <m:oMathPara>
        <m:oMath>
          <m:r>
            <w:rPr>
              <w:rFonts w:ascii="Cambria Math" w:hAnsi="Cambria Math"/>
            </w:rPr>
            <m:t>Code</m:t>
          </m:r>
          <m:r>
            <m:rPr>
              <m:sty m:val="p"/>
            </m:rPr>
            <w:rPr>
              <w:rFonts w:ascii="Cambria Math" w:hAnsi="Cambria Math"/>
            </w:rPr>
            <m:t xml:space="preserve"> =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n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ef</m:t>
                      </m:r>
                    </m:sub>
                  </m:sSub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bits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1</m:t>
                  </m:r>
                </m:e>
              </m:d>
            </m:e>
          </m:d>
          <m:r>
            <w:rPr>
              <w:rFonts w:ascii="Cambria Math" w:hAnsi="Cambria Math"/>
            </w:rPr>
            <m:t>=1142</m:t>
          </m:r>
        </m:oMath>
      </m:oMathPara>
    </w:p>
    <w:p w14:paraId="459B379B" w14:textId="77777777" w:rsidR="00885256" w:rsidRDefault="00885256" w:rsidP="00885256">
      <w:pPr>
        <w:pStyle w:val="MyNumberedList"/>
      </w:pPr>
      <w:r>
        <w:t>Consider an 8-bit ADC with a reference voltage of 2.7 V</w:t>
      </w:r>
      <w:r w:rsidRPr="00CD6160">
        <w:t xml:space="preserve"> </w:t>
      </w:r>
      <w:r>
        <w:t>operating in single-ended mode. What input voltage range will lead to an output code of 0x34?</w:t>
      </w:r>
      <w:r w:rsidRPr="00B54166">
        <w:t xml:space="preserve"> </w:t>
      </w:r>
    </w:p>
    <w:p w14:paraId="6EB114EA" w14:textId="77777777" w:rsidR="00885256" w:rsidRDefault="00885256" w:rsidP="00885256">
      <w:pPr>
        <w:pStyle w:val="MyAnswer"/>
      </w:pPr>
      <w:r>
        <w:t xml:space="preserve">Bits = 8, </w:t>
      </w:r>
      <w:proofErr w:type="spellStart"/>
      <w:r>
        <w:t>Vref</w:t>
      </w:r>
      <w:proofErr w:type="spellEnd"/>
      <w:r>
        <w:t xml:space="preserve"> = 2.7 V, Code = 0x34 = 52</w:t>
      </w:r>
    </w:p>
    <w:p w14:paraId="1A7C4C85" w14:textId="77777777" w:rsidR="00885256" w:rsidRDefault="00885256" w:rsidP="00885256">
      <w:pPr>
        <w:pStyle w:val="MyAnsw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n mi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ref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Code-0.5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bits</m:t>
                  </m:r>
                </m:sup>
              </m:sSup>
              <m:r>
                <w:rPr>
                  <w:rFonts w:ascii="Cambria Math" w:hAnsi="Cambria Math"/>
                </w:rPr>
                <m:t>-1</m:t>
              </m:r>
            </m:den>
          </m:f>
          <m:r>
            <w:rPr>
              <w:rFonts w:ascii="Cambria Math" w:hAnsi="Cambria Math"/>
            </w:rPr>
            <m:t>=0.54529 V</m:t>
          </m:r>
        </m:oMath>
      </m:oMathPara>
    </w:p>
    <w:p w14:paraId="2D90595E" w14:textId="77777777" w:rsidR="00885256" w:rsidRDefault="00885256" w:rsidP="00885256">
      <w:pPr>
        <w:pStyle w:val="MyAnsw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n 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ref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Code+0.5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bits</m:t>
                  </m:r>
                </m:sup>
              </m:sSup>
              <m:r>
                <w:rPr>
                  <w:rFonts w:ascii="Cambria Math" w:hAnsi="Cambria Math"/>
                </w:rPr>
                <m:t>-1</m:t>
              </m:r>
            </m:den>
          </m:f>
          <m:r>
            <w:rPr>
              <w:rFonts w:ascii="Cambria Math" w:hAnsi="Cambria Math"/>
            </w:rPr>
            <m:t>=0.55588 V</m:t>
          </m:r>
        </m:oMath>
      </m:oMathPara>
    </w:p>
    <w:p w14:paraId="15C136D4" w14:textId="77777777" w:rsidR="00885256" w:rsidRDefault="00885256" w:rsidP="00885256">
      <w:pPr>
        <w:pStyle w:val="MyNumberedList"/>
      </w:pPr>
      <w:r>
        <w:t>Consider a 12-bit ADC with an unknown reference voltage operating in single-ended mode. What is the reference voltage if sampling the 1.0V band gap reference results in a code of 0x513?</w:t>
      </w:r>
      <w:r w:rsidRPr="001E69E8">
        <w:t xml:space="preserve"> </w:t>
      </w:r>
    </w:p>
    <w:p w14:paraId="30612807" w14:textId="77777777" w:rsidR="00885256" w:rsidRDefault="00885256" w:rsidP="00885256">
      <w:pPr>
        <w:pStyle w:val="MyAnswer"/>
      </w:pPr>
      <w:r>
        <w:t xml:space="preserve">Bits = 12, </w:t>
      </w:r>
      <w:proofErr w:type="spellStart"/>
      <w:r>
        <w:t>Vout</w:t>
      </w:r>
      <w:proofErr w:type="spellEnd"/>
      <w:r>
        <w:t xml:space="preserve"> = 1.0 V, Code = 0x513 = </w:t>
      </w:r>
      <w:r w:rsidRPr="004274C0">
        <w:t>1299</w:t>
      </w:r>
    </w:p>
    <w:p w14:paraId="1A495330" w14:textId="77777777" w:rsidR="00885256" w:rsidRDefault="00885256" w:rsidP="00885256">
      <w:pPr>
        <w:pStyle w:val="MyAnsw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ref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ut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bits</m:t>
                  </m:r>
                </m:sup>
              </m:sSup>
              <m:r>
                <w:rPr>
                  <w:rFonts w:ascii="Cambria Math" w:hAnsi="Cambria Math"/>
                </w:rPr>
                <m:t>-1</m:t>
              </m:r>
            </m:num>
            <m:den>
              <m:r>
                <w:rPr>
                  <w:rFonts w:ascii="Cambria Math" w:hAnsi="Cambria Math"/>
                </w:rPr>
                <m:t>Code</m:t>
              </m:r>
            </m:den>
          </m:f>
          <m:r>
            <w:rPr>
              <w:rFonts w:ascii="Cambria Math" w:hAnsi="Cambria Math"/>
            </w:rPr>
            <m:t>=3.15 V</m:t>
          </m:r>
        </m:oMath>
      </m:oMathPara>
    </w:p>
    <w:p w14:paraId="0A090639" w14:textId="77777777" w:rsidR="00885256" w:rsidRDefault="00885256" w:rsidP="00885256">
      <w:pPr>
        <w:pStyle w:val="MyNumberedList"/>
      </w:pPr>
      <w:r>
        <w:lastRenderedPageBreak/>
        <w:t>Consider a 12-bit ADC with a reference voltage of 3.3 V operating in single-ended mode. If a temperature sensor and reads a voltage of 0.821 V, what is the temperature? Assume V</w:t>
      </w:r>
      <w:r w:rsidRPr="00AE2262">
        <w:rPr>
          <w:vertAlign w:val="subscript"/>
        </w:rPr>
        <w:t>Temp25</w:t>
      </w:r>
      <w:r>
        <w:t>=719 mV and the temperature coefficient (m) = 10 mV/°C.</w:t>
      </w:r>
      <w:r w:rsidRPr="000C3D8D">
        <w:t xml:space="preserve"> </w:t>
      </w:r>
    </w:p>
    <w:p w14:paraId="17406B83" w14:textId="77777777" w:rsidR="00885256" w:rsidRDefault="00885256" w:rsidP="00885256">
      <w:pPr>
        <w:pStyle w:val="MyAnswer"/>
      </w:pPr>
      <m:oMathPara>
        <m:oMath>
          <m:r>
            <w:rPr>
              <w:rFonts w:ascii="Cambria Math" w:hAnsi="Cambria Math"/>
            </w:rPr>
            <m:t>Temp</m:t>
          </m:r>
          <m:r>
            <m:rPr>
              <m:sty m:val="p"/>
            </m:rPr>
            <w:rPr>
              <w:rFonts w:ascii="Cambria Math" w:hAnsi="Cambria Math"/>
            </w:rPr>
            <m:t xml:space="preserve"> = 25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n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emp25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r>
            <w:rPr>
              <w:rFonts w:ascii="Cambria Math" w:hAnsi="Cambria Math"/>
            </w:rPr>
            <m:t>=35.2 °C</m:t>
          </m:r>
        </m:oMath>
      </m:oMathPara>
    </w:p>
    <w:p w14:paraId="1D6939EA" w14:textId="77777777" w:rsidR="00885256" w:rsidRDefault="00885256" w:rsidP="00885256">
      <w:pPr>
        <w:pStyle w:val="MyNumberedList"/>
      </w:pPr>
      <w:r>
        <w:t>How would you set up and read a sample from the ADC on your board? List the masks that need to be set in each of the relevant registers.</w:t>
      </w:r>
      <w:r w:rsidRPr="006A501D">
        <w:t xml:space="preserve"> </w:t>
      </w:r>
    </w:p>
    <w:sdt>
      <w:sdtPr>
        <w:id w:val="2145852808"/>
        <w:placeholder>
          <w:docPart w:val="BA0C66FAD4F74969926B6B27A9BB9FF9"/>
        </w:placeholder>
      </w:sdtPr>
      <w:sdtContent>
        <w:p w14:paraId="68DF77C2" w14:textId="77777777" w:rsidR="00885256" w:rsidRDefault="00885256" w:rsidP="00885256">
          <w:pPr>
            <w:pStyle w:val="MyAnswer"/>
          </w:pPr>
          <w:r>
            <w:t>To set up the ADC targeting P2_7:</w:t>
          </w:r>
        </w:p>
        <w:p w14:paraId="60023EB1" w14:textId="77777777" w:rsidR="00885256" w:rsidRDefault="00885256" w:rsidP="00885256">
          <w:pPr>
            <w:pStyle w:val="MyAnswer"/>
          </w:pPr>
          <w:r>
            <w:t xml:space="preserve">Clock the module by setting up a divider, then select the divider with </w:t>
          </w:r>
          <w:r w:rsidRPr="00CF5801">
            <w:t>CLK_SELECT07</w:t>
          </w:r>
          <w:r>
            <w:t xml:space="preserve">. The maximum clock speed for the SAR ADC is 18 </w:t>
          </w:r>
          <w:proofErr w:type="spellStart"/>
          <w:r>
            <w:t>MHz.</w:t>
          </w:r>
          <w:proofErr w:type="spellEnd"/>
        </w:p>
        <w:p w14:paraId="512BF7BF" w14:textId="77777777" w:rsidR="00885256" w:rsidRDefault="00885256" w:rsidP="00885256">
          <w:pPr>
            <w:pStyle w:val="MyAnswer"/>
          </w:pPr>
          <w:r>
            <w:t xml:space="preserve">Route P2_7 to V+ of the ADC by setting bit 6 on </w:t>
          </w:r>
          <w:r w:rsidRPr="005227EE">
            <w:t>SAR_MUX_SWITCH0</w:t>
          </w:r>
          <w:r>
            <w:t>.</w:t>
          </w:r>
        </w:p>
        <w:p w14:paraId="1ECC465C" w14:textId="77777777" w:rsidR="00885256" w:rsidRDefault="00885256" w:rsidP="00885256">
          <w:pPr>
            <w:pStyle w:val="MyAnswer"/>
          </w:pPr>
          <w:r>
            <w:t xml:space="preserve">Include the channel to the ADC scan by setting bit 6 in </w:t>
          </w:r>
          <w:r w:rsidRPr="005227EE">
            <w:t>SAR_CHAN_EN</w:t>
          </w:r>
          <w:r>
            <w:t>.</w:t>
          </w:r>
        </w:p>
        <w:p w14:paraId="1DB40773" w14:textId="77777777" w:rsidR="00885256" w:rsidRDefault="00885256" w:rsidP="00885256">
          <w:pPr>
            <w:pStyle w:val="MyAnswer"/>
          </w:pPr>
          <w:r>
            <w:t xml:space="preserve">In </w:t>
          </w:r>
          <w:r w:rsidRPr="005227EE">
            <w:t>SAR_CTRL</w:t>
          </w:r>
          <w:r>
            <w:t xml:space="preserve">, set </w:t>
          </w:r>
          <w:proofErr w:type="spellStart"/>
          <w:r>
            <w:t>Vref</w:t>
          </w:r>
          <w:proofErr w:type="spellEnd"/>
          <w:r>
            <w:t xml:space="preserve"> to VDDA/2 with V- = </w:t>
          </w:r>
          <w:proofErr w:type="spellStart"/>
          <w:r>
            <w:t>Vref</w:t>
          </w:r>
          <w:proofErr w:type="spellEnd"/>
          <w:r>
            <w:t>.</w:t>
          </w:r>
        </w:p>
        <w:p w14:paraId="1E8E79F5" w14:textId="77777777" w:rsidR="00885256" w:rsidRDefault="00885256" w:rsidP="00885256">
          <w:pPr>
            <w:pStyle w:val="MyAnswer"/>
          </w:pPr>
          <w:r>
            <w:t>Enable the ADC in SAR_CTRL.</w:t>
          </w:r>
        </w:p>
        <w:p w14:paraId="5AE961CD" w14:textId="77777777" w:rsidR="00885256" w:rsidRDefault="00885256" w:rsidP="00885256">
          <w:pPr>
            <w:pStyle w:val="MyAnswer"/>
          </w:pPr>
        </w:p>
        <w:p w14:paraId="4659DF59" w14:textId="77777777" w:rsidR="00885256" w:rsidRDefault="00885256" w:rsidP="00885256">
          <w:pPr>
            <w:pStyle w:val="MyAnswer"/>
          </w:pPr>
          <w:r>
            <w:t>To read:</w:t>
          </w:r>
        </w:p>
        <w:p w14:paraId="00DA2610" w14:textId="77777777" w:rsidR="00885256" w:rsidRDefault="00885256" w:rsidP="00885256">
          <w:pPr>
            <w:pStyle w:val="MyAnswer"/>
          </w:pPr>
          <w:r>
            <w:t xml:space="preserve">Set a software start trigger in </w:t>
          </w:r>
          <w:r w:rsidRPr="00835990">
            <w:t>SAR_START_CTRL</w:t>
          </w:r>
          <w:r>
            <w:t>.</w:t>
          </w:r>
        </w:p>
        <w:p w14:paraId="4BF2E74A" w14:textId="77777777" w:rsidR="00885256" w:rsidRDefault="00885256" w:rsidP="00885256">
          <w:pPr>
            <w:pStyle w:val="MyAnswer"/>
          </w:pPr>
          <w:r>
            <w:t xml:space="preserve">Wait for the SAR result to be valid by polling channel 7 in </w:t>
          </w:r>
          <w:r w:rsidRPr="00835990">
            <w:t>SAR_CHAN_RESULT_VALID</w:t>
          </w:r>
          <w:r>
            <w:t>.</w:t>
          </w:r>
        </w:p>
        <w:p w14:paraId="409FD38E" w14:textId="77777777" w:rsidR="00885256" w:rsidRDefault="00885256" w:rsidP="00885256">
          <w:pPr>
            <w:pStyle w:val="MyAnswer"/>
          </w:pPr>
          <w:r>
            <w:t xml:space="preserve">Read the ADC result from </w:t>
          </w:r>
          <w:r w:rsidRPr="00835990">
            <w:t>SAR_CHAN_RESULT07</w:t>
          </w:r>
          <w:r>
            <w:t>.</w:t>
          </w:r>
        </w:p>
      </w:sdtContent>
    </w:sdt>
    <w:p w14:paraId="0E6B1EF8" w14:textId="77777777" w:rsidR="00D54E70" w:rsidRPr="00D54E70" w:rsidRDefault="00D54E70" w:rsidP="00D54E70"/>
    <w:p w14:paraId="18E41DEC" w14:textId="77777777" w:rsidR="00B7383C" w:rsidRPr="00B7383C" w:rsidRDefault="00B7383C" w:rsidP="00B7383C"/>
    <w:sectPr w:rsidR="00B7383C" w:rsidRPr="00B7383C" w:rsidSect="00AD66E8">
      <w:headerReference w:type="default" r:id="rId8"/>
      <w:footerReference w:type="default" r:id="rId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FAAB3" w14:textId="77777777" w:rsidR="008A2299" w:rsidRDefault="008A2299" w:rsidP="00AD4120">
      <w:pPr>
        <w:spacing w:after="0" w:line="240" w:lineRule="auto"/>
      </w:pPr>
      <w:r>
        <w:separator/>
      </w:r>
    </w:p>
  </w:endnote>
  <w:endnote w:type="continuationSeparator" w:id="0">
    <w:p w14:paraId="1078592F" w14:textId="77777777" w:rsidR="008A2299" w:rsidRDefault="008A2299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70FE27F2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01347F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F0B68A" w14:textId="77777777" w:rsidR="008A2299" w:rsidRDefault="008A2299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04DBE044" w14:textId="77777777" w:rsidR="008A2299" w:rsidRDefault="008A2299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A7D43" w14:textId="2CA191B4" w:rsidR="00990E38" w:rsidRDefault="00990E38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4D5F6268" wp14:editId="5FB8A87A">
          <wp:simplePos x="0" y="0"/>
          <wp:positionH relativeFrom="margin">
            <wp:posOffset>-858520</wp:posOffset>
          </wp:positionH>
          <wp:positionV relativeFrom="paragraph">
            <wp:posOffset>-38735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B0311"/>
    <w:multiLevelType w:val="hybridMultilevel"/>
    <w:tmpl w:val="9294B4D2"/>
    <w:lvl w:ilvl="0" w:tplc="696A6716">
      <w:start w:val="1"/>
      <w:numFmt w:val="decimal"/>
      <w:pStyle w:val="MyNumbered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F783E"/>
    <w:multiLevelType w:val="hybridMultilevel"/>
    <w:tmpl w:val="54A0E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4"/>
  </w:num>
  <w:num w:numId="4">
    <w:abstractNumId w:val="24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10"/>
  </w:num>
  <w:num w:numId="23">
    <w:abstractNumId w:val="17"/>
  </w:num>
  <w:num w:numId="24">
    <w:abstractNumId w:val="19"/>
  </w:num>
  <w:num w:numId="25">
    <w:abstractNumId w:val="8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308B"/>
    <w:rsid w:val="0001347F"/>
    <w:rsid w:val="0001428C"/>
    <w:rsid w:val="00014A79"/>
    <w:rsid w:val="0002681F"/>
    <w:rsid w:val="00027869"/>
    <w:rsid w:val="0004799F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90E5C"/>
    <w:rsid w:val="001A2D42"/>
    <w:rsid w:val="001A622A"/>
    <w:rsid w:val="001B5C7B"/>
    <w:rsid w:val="001D7E20"/>
    <w:rsid w:val="001E25F8"/>
    <w:rsid w:val="001E380C"/>
    <w:rsid w:val="001F65EA"/>
    <w:rsid w:val="002052D9"/>
    <w:rsid w:val="00222F4F"/>
    <w:rsid w:val="00235016"/>
    <w:rsid w:val="00243039"/>
    <w:rsid w:val="00275B5B"/>
    <w:rsid w:val="00292711"/>
    <w:rsid w:val="002968AE"/>
    <w:rsid w:val="002A14C7"/>
    <w:rsid w:val="002A20C8"/>
    <w:rsid w:val="002B269C"/>
    <w:rsid w:val="002C22BE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6E4E"/>
    <w:rsid w:val="004F08FD"/>
    <w:rsid w:val="004F346B"/>
    <w:rsid w:val="00502D75"/>
    <w:rsid w:val="00510166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82D02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5F4E1C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97DDE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420C1"/>
    <w:rsid w:val="00757BD1"/>
    <w:rsid w:val="00765C3D"/>
    <w:rsid w:val="007A282A"/>
    <w:rsid w:val="007A565A"/>
    <w:rsid w:val="007A60E2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6240"/>
    <w:rsid w:val="0088336F"/>
    <w:rsid w:val="00885256"/>
    <w:rsid w:val="00887D27"/>
    <w:rsid w:val="008971BD"/>
    <w:rsid w:val="008A2299"/>
    <w:rsid w:val="008A2779"/>
    <w:rsid w:val="008C2DFA"/>
    <w:rsid w:val="008D015A"/>
    <w:rsid w:val="008D0D2E"/>
    <w:rsid w:val="008D234A"/>
    <w:rsid w:val="008D31E2"/>
    <w:rsid w:val="008E2406"/>
    <w:rsid w:val="008E3882"/>
    <w:rsid w:val="008E7C54"/>
    <w:rsid w:val="008F0329"/>
    <w:rsid w:val="008F1465"/>
    <w:rsid w:val="008F2E99"/>
    <w:rsid w:val="0090525D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0E38"/>
    <w:rsid w:val="009959B9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383C"/>
    <w:rsid w:val="00B74198"/>
    <w:rsid w:val="00B833ED"/>
    <w:rsid w:val="00B96EA6"/>
    <w:rsid w:val="00BA79A1"/>
    <w:rsid w:val="00BB2C99"/>
    <w:rsid w:val="00BB4F86"/>
    <w:rsid w:val="00BB632B"/>
    <w:rsid w:val="00BC1E72"/>
    <w:rsid w:val="00BC3327"/>
    <w:rsid w:val="00BC3F9A"/>
    <w:rsid w:val="00BD256E"/>
    <w:rsid w:val="00BD416C"/>
    <w:rsid w:val="00BE000D"/>
    <w:rsid w:val="00BE3CD9"/>
    <w:rsid w:val="00BE48D9"/>
    <w:rsid w:val="00BE6963"/>
    <w:rsid w:val="00BF5DD9"/>
    <w:rsid w:val="00C150EE"/>
    <w:rsid w:val="00C15DEA"/>
    <w:rsid w:val="00C3670C"/>
    <w:rsid w:val="00C42007"/>
    <w:rsid w:val="00C4321B"/>
    <w:rsid w:val="00C45D27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C298B"/>
    <w:rsid w:val="00CE1BBF"/>
    <w:rsid w:val="00CE2AA3"/>
    <w:rsid w:val="00CE2CD0"/>
    <w:rsid w:val="00CE449E"/>
    <w:rsid w:val="00CF0EA7"/>
    <w:rsid w:val="00D00515"/>
    <w:rsid w:val="00D30850"/>
    <w:rsid w:val="00D5167F"/>
    <w:rsid w:val="00D54E70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A4AAD"/>
    <w:rsid w:val="00DC2844"/>
    <w:rsid w:val="00DC4025"/>
    <w:rsid w:val="00DC4E7B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C58A7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55049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31E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1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NumberedList">
    <w:name w:val="My Numbered List"/>
    <w:basedOn w:val="ListParagraph"/>
    <w:link w:val="MyNumberedListChar"/>
    <w:qFormat/>
    <w:rsid w:val="004E6E4E"/>
    <w:pPr>
      <w:numPr>
        <w:numId w:val="25"/>
      </w:numPr>
      <w:spacing w:before="200" w:after="200" w:line="276" w:lineRule="auto"/>
      <w:ind w:left="36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NumberedListChar">
    <w:name w:val="My Numbered List Char"/>
    <w:basedOn w:val="DefaultParagraphFont"/>
    <w:link w:val="MyNumberedList"/>
    <w:rsid w:val="004E6E4E"/>
    <w:rPr>
      <w:sz w:val="20"/>
      <w:szCs w:val="20"/>
      <w:lang w:val="en-US" w:eastAsia="en-US"/>
    </w:rPr>
  </w:style>
  <w:style w:type="paragraph" w:customStyle="1" w:styleId="MyAnswer">
    <w:name w:val="My Answer"/>
    <w:basedOn w:val="MyNumberedList"/>
    <w:link w:val="MyAnswerChar"/>
    <w:qFormat/>
    <w:rsid w:val="0088336F"/>
    <w:pPr>
      <w:numPr>
        <w:numId w:val="0"/>
      </w:numPr>
      <w:ind w:left="360"/>
    </w:pPr>
    <w:rPr>
      <w:color w:val="FF0000"/>
    </w:rPr>
  </w:style>
  <w:style w:type="character" w:customStyle="1" w:styleId="MyAnswerChar">
    <w:name w:val="My Answer Char"/>
    <w:basedOn w:val="MyNumberedListChar"/>
    <w:link w:val="MyAnswer"/>
    <w:rsid w:val="0088336F"/>
    <w:rPr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65C3D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7A60E2"/>
    <w:rPr>
      <w:rFonts w:ascii="Calibri" w:hAnsi="Calibri"/>
      <w:color w:val="333E48"/>
    </w:rPr>
  </w:style>
  <w:style w:type="paragraph" w:customStyle="1" w:styleId="MyCodeAnswer">
    <w:name w:val="My Code Answer"/>
    <w:basedOn w:val="Normal"/>
    <w:link w:val="MyCodeAnswerChar"/>
    <w:qFormat/>
    <w:rsid w:val="008F1465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360"/>
      <w:contextualSpacing/>
    </w:pPr>
    <w:rPr>
      <w:rFonts w:ascii="Lucida Console" w:hAnsi="Lucida Console" w:cs="Courier New"/>
      <w:color w:val="FF0000"/>
      <w:spacing w:val="-8"/>
      <w:sz w:val="18"/>
      <w:szCs w:val="20"/>
      <w:lang w:val="en-US" w:eastAsia="en-US"/>
    </w:rPr>
  </w:style>
  <w:style w:type="character" w:customStyle="1" w:styleId="MyCodeAnswerChar">
    <w:name w:val="My Code Answer Char"/>
    <w:basedOn w:val="DefaultParagraphFont"/>
    <w:link w:val="MyCodeAnswer"/>
    <w:rsid w:val="008F1465"/>
    <w:rPr>
      <w:rFonts w:ascii="Lucida Console" w:hAnsi="Lucida Console" w:cs="Courier New"/>
      <w:color w:val="FF0000"/>
      <w:spacing w:val="-8"/>
      <w:sz w:val="18"/>
      <w:szCs w:val="20"/>
      <w:lang w:val="en-US" w:eastAsia="en-US"/>
    </w:rPr>
  </w:style>
  <w:style w:type="table" w:styleId="MediumShading2-Accent1">
    <w:name w:val="Medium Shading 2 Accent 1"/>
    <w:basedOn w:val="TableNormal"/>
    <w:uiPriority w:val="64"/>
    <w:rsid w:val="008F1465"/>
    <w:pPr>
      <w:spacing w:after="0" w:line="240" w:lineRule="auto"/>
    </w:pPr>
    <w:rPr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A0C66FAD4F74969926B6B27A9BB9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4C0091-FC90-4E0B-B6C3-482DFAB459D1}"/>
      </w:docPartPr>
      <w:docPartBody>
        <w:p w:rsidR="00000000" w:rsidRDefault="0075247E" w:rsidP="0075247E">
          <w:pPr>
            <w:pStyle w:val="BA0C66FAD4F74969926B6B27A9BB9FF9"/>
          </w:pPr>
          <w:r w:rsidRPr="00F22C2C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62B7"/>
    <w:rsid w:val="00161ECE"/>
    <w:rsid w:val="0075247E"/>
    <w:rsid w:val="009F6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5247E"/>
    <w:rPr>
      <w:color w:val="808080"/>
    </w:rPr>
  </w:style>
  <w:style w:type="paragraph" w:customStyle="1" w:styleId="BA0C66FAD4F74969926B6B27A9BB9FF9">
    <w:name w:val="BA0C66FAD4F74969926B6B27A9BB9FF9"/>
    <w:rsid w:val="0075247E"/>
  </w:style>
  <w:style w:type="paragraph" w:customStyle="1" w:styleId="1F26D458193041F395A57E56DFDD5D2A">
    <w:name w:val="1F26D458193041F395A57E56DFDD5D2A"/>
    <w:rsid w:val="00161ECE"/>
  </w:style>
  <w:style w:type="paragraph" w:customStyle="1" w:styleId="213FF254F0D74A5AA58DC1085FF16B14">
    <w:name w:val="213FF254F0D74A5AA58DC1085FF16B14"/>
    <w:rsid w:val="00161ECE"/>
  </w:style>
  <w:style w:type="paragraph" w:customStyle="1" w:styleId="F177C2EB92B744EE85EA42807AA20CA4">
    <w:name w:val="F177C2EB92B744EE85EA42807AA20CA4"/>
    <w:rsid w:val="00161E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2</Pages>
  <Words>378</Words>
  <Characters>215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Hubert Sumarno</cp:lastModifiedBy>
  <cp:revision>107</cp:revision>
  <cp:lastPrinted>2019-04-05T13:21:00Z</cp:lastPrinted>
  <dcterms:created xsi:type="dcterms:W3CDTF">2019-04-08T10:40:00Z</dcterms:created>
  <dcterms:modified xsi:type="dcterms:W3CDTF">2021-08-02T15:47:00Z</dcterms:modified>
</cp:coreProperties>
</file>